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hay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y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28 Linneman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tobrien3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087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